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DD59A" w14:textId="5B03FAC5" w:rsidR="00463AF7" w:rsidRPr="002555B1" w:rsidRDefault="00463AF7" w:rsidP="00463AF7">
      <w:pPr>
        <w:jc w:val="center"/>
        <w:rPr>
          <w:b/>
          <w:bCs/>
          <w:sz w:val="32"/>
          <w:szCs w:val="32"/>
        </w:rPr>
      </w:pPr>
      <w:r w:rsidRPr="002555B1">
        <w:rPr>
          <w:b/>
          <w:bCs/>
          <w:sz w:val="32"/>
          <w:szCs w:val="32"/>
        </w:rPr>
        <w:t>The Best Dataset Resources in the World</w:t>
      </w:r>
    </w:p>
    <w:p w14:paraId="11687168" w14:textId="77777777" w:rsidR="00463AF7" w:rsidRDefault="00463AF7" w:rsidP="00463AF7"/>
    <w:p w14:paraId="6ED34B04" w14:textId="47A5352A" w:rsidR="00463AF7" w:rsidRPr="002555B1" w:rsidRDefault="00463AF7" w:rsidP="00463AF7">
      <w:pPr>
        <w:rPr>
          <w:b/>
          <w:bCs/>
          <w:sz w:val="24"/>
          <w:szCs w:val="24"/>
        </w:rPr>
      </w:pPr>
      <w:r w:rsidRPr="002555B1">
        <w:rPr>
          <w:rFonts w:ascii="Segoe UI Emoji" w:hAnsi="Segoe UI Emoji" w:cs="Segoe UI Emoji"/>
          <w:b/>
          <w:bCs/>
          <w:sz w:val="24"/>
          <w:szCs w:val="24"/>
        </w:rPr>
        <w:t>🏆</w:t>
      </w:r>
      <w:r w:rsidRPr="002555B1">
        <w:rPr>
          <w:b/>
          <w:bCs/>
          <w:sz w:val="24"/>
          <w:szCs w:val="24"/>
        </w:rPr>
        <w:t xml:space="preserve"> Kaggle Data Community</w:t>
      </w:r>
    </w:p>
    <w:p w14:paraId="3AF1C70C" w14:textId="77777777" w:rsidR="00463AF7" w:rsidRDefault="00463AF7" w:rsidP="00463AF7">
      <w:r>
        <w:t xml:space="preserve">The largest global platform with 273,000 free datasets in health, finance, and machine learning.  </w:t>
      </w:r>
    </w:p>
    <w:p w14:paraId="686DF518" w14:textId="77777777" w:rsidR="00463AF7" w:rsidRDefault="00463AF7" w:rsidP="00463AF7">
      <w:r>
        <w:rPr>
          <w:rFonts w:ascii="Segoe UI Emoji" w:hAnsi="Segoe UI Emoji" w:cs="Segoe UI Emoji"/>
        </w:rPr>
        <w:t>📌</w:t>
      </w:r>
      <w:r>
        <w:t xml:space="preserve"> Features: AI competitions, integrated analysis tools  </w:t>
      </w:r>
    </w:p>
    <w:p w14:paraId="5D607C79" w14:textId="2C5A2D41" w:rsidR="00463AF7" w:rsidRDefault="00463AF7" w:rsidP="00463AF7">
      <w:r>
        <w:rPr>
          <w:rFonts w:ascii="Segoe UI Emoji" w:hAnsi="Segoe UI Emoji" w:cs="Segoe UI Emoji"/>
        </w:rPr>
        <w:t>🔗</w:t>
      </w:r>
      <w:r>
        <w:t xml:space="preserve"> </w:t>
      </w:r>
      <w:hyperlink r:id="rId4" w:history="1">
        <w:r w:rsidRPr="0079514A">
          <w:rPr>
            <w:rStyle w:val="Hyperlink"/>
          </w:rPr>
          <w:t>https://kaggle.com/datasets</w:t>
        </w:r>
      </w:hyperlink>
    </w:p>
    <w:p w14:paraId="5994173B" w14:textId="77777777" w:rsidR="00463AF7" w:rsidRDefault="00463AF7" w:rsidP="00463AF7"/>
    <w:p w14:paraId="214C1424" w14:textId="2329CA2A" w:rsidR="00463AF7" w:rsidRPr="002555B1" w:rsidRDefault="00463AF7" w:rsidP="00463AF7">
      <w:pPr>
        <w:rPr>
          <w:b/>
          <w:bCs/>
          <w:sz w:val="24"/>
          <w:szCs w:val="24"/>
        </w:rPr>
      </w:pPr>
      <w:r w:rsidRPr="002555B1">
        <w:rPr>
          <w:rFonts w:ascii="Segoe UI Emoji" w:hAnsi="Segoe UI Emoji" w:cs="Segoe UI Emoji"/>
          <w:b/>
          <w:bCs/>
          <w:sz w:val="24"/>
          <w:szCs w:val="24"/>
        </w:rPr>
        <w:t>🔍</w:t>
      </w:r>
      <w:r w:rsidRPr="002555B1">
        <w:rPr>
          <w:b/>
          <w:bCs/>
          <w:sz w:val="24"/>
          <w:szCs w:val="24"/>
        </w:rPr>
        <w:t xml:space="preserve"> Google Dataset Search  </w:t>
      </w:r>
    </w:p>
    <w:p w14:paraId="7EAD7D85" w14:textId="77777777" w:rsidR="00463AF7" w:rsidRDefault="00463AF7" w:rsidP="00463AF7">
      <w:r>
        <w:t xml:space="preserve">A powerful Google tool for discovering 25 million academic, governmental, and organizational datasets.  </w:t>
      </w:r>
    </w:p>
    <w:p w14:paraId="60B54C5A" w14:textId="77777777" w:rsidR="00463AF7" w:rsidRDefault="00463AF7" w:rsidP="00463AF7">
      <w:r>
        <w:rPr>
          <w:rFonts w:ascii="Segoe UI Emoji" w:hAnsi="Segoe UI Emoji" w:cs="Segoe UI Emoji"/>
        </w:rPr>
        <w:t>📌</w:t>
      </w:r>
      <w:r>
        <w:t xml:space="preserve"> Formats: CSV, JSON, PDF  </w:t>
      </w:r>
    </w:p>
    <w:p w14:paraId="263F0E69" w14:textId="0F263DFD" w:rsidR="00463AF7" w:rsidRPr="002555B1" w:rsidRDefault="00463AF7" w:rsidP="00463AF7">
      <w:pPr>
        <w:rPr>
          <w:rStyle w:val="Hyperlink"/>
        </w:rPr>
      </w:pPr>
      <w:r>
        <w:rPr>
          <w:rFonts w:ascii="Segoe UI Emoji" w:hAnsi="Segoe UI Emoji" w:cs="Segoe UI Emoji"/>
        </w:rPr>
        <w:t>🔗</w:t>
      </w:r>
      <w:r>
        <w:t xml:space="preserve"> </w:t>
      </w:r>
      <w:hyperlink r:id="rId5" w:history="1">
        <w:r w:rsidRPr="0079514A">
          <w:rPr>
            <w:rStyle w:val="Hyperlink"/>
          </w:rPr>
          <w:t>https://toolbox.g</w:t>
        </w:r>
        <w:r w:rsidRPr="0079514A">
          <w:rPr>
            <w:rStyle w:val="Hyperlink"/>
          </w:rPr>
          <w:t>o</w:t>
        </w:r>
        <w:r w:rsidRPr="0079514A">
          <w:rPr>
            <w:rStyle w:val="Hyperlink"/>
          </w:rPr>
          <w:t>ogle.com/datasetsearch</w:t>
        </w:r>
      </w:hyperlink>
    </w:p>
    <w:p w14:paraId="480BDAB2" w14:textId="77777777" w:rsidR="00463AF7" w:rsidRDefault="00463AF7" w:rsidP="00463AF7">
      <w:pPr>
        <w:rPr>
          <w:rFonts w:ascii="Segoe UI Emoji" w:hAnsi="Segoe UI Emoji" w:cs="Segoe UI Emoji"/>
        </w:rPr>
      </w:pPr>
    </w:p>
    <w:p w14:paraId="35D8FEC5" w14:textId="61CA544F" w:rsidR="00463AF7" w:rsidRPr="002555B1" w:rsidRDefault="00463AF7" w:rsidP="00463AF7">
      <w:pPr>
        <w:rPr>
          <w:b/>
          <w:bCs/>
          <w:sz w:val="24"/>
          <w:szCs w:val="24"/>
        </w:rPr>
      </w:pPr>
      <w:r w:rsidRPr="002555B1">
        <w:rPr>
          <w:rFonts w:ascii="Segoe UI Emoji" w:hAnsi="Segoe UI Emoji" w:cs="Segoe UI Emoji"/>
          <w:b/>
          <w:bCs/>
          <w:sz w:val="24"/>
          <w:szCs w:val="24"/>
        </w:rPr>
        <w:t>📚</w:t>
      </w:r>
      <w:r w:rsidRPr="002555B1">
        <w:rPr>
          <w:b/>
          <w:bCs/>
          <w:sz w:val="24"/>
          <w:szCs w:val="24"/>
        </w:rPr>
        <w:t xml:space="preserve"> UCI ML Repository</w:t>
      </w:r>
    </w:p>
    <w:p w14:paraId="60B28BB4" w14:textId="77777777" w:rsidR="00463AF7" w:rsidRDefault="00463AF7" w:rsidP="00463AF7">
      <w:r>
        <w:t xml:space="preserve">A classic academic source with over 650 datasets for developing ML models.  </w:t>
      </w:r>
    </w:p>
    <w:p w14:paraId="3CA664D0" w14:textId="77777777" w:rsidR="00463AF7" w:rsidRDefault="00463AF7" w:rsidP="00463AF7">
      <w:r>
        <w:rPr>
          <w:rFonts w:ascii="Segoe UI Emoji" w:hAnsi="Segoe UI Emoji" w:cs="Segoe UI Emoji"/>
        </w:rPr>
        <w:t>📌</w:t>
      </w:r>
      <w:r>
        <w:t xml:space="preserve"> Examples: Iris, Adult, Wine  </w:t>
      </w:r>
    </w:p>
    <w:p w14:paraId="56765308" w14:textId="110D3901" w:rsidR="00463AF7" w:rsidRDefault="00463AF7" w:rsidP="00463AF7">
      <w:r>
        <w:rPr>
          <w:rFonts w:ascii="Segoe UI Emoji" w:hAnsi="Segoe UI Emoji" w:cs="Segoe UI Emoji"/>
        </w:rPr>
        <w:t>🔗</w:t>
      </w:r>
      <w:r>
        <w:t xml:space="preserve"> </w:t>
      </w:r>
      <w:hyperlink r:id="rId6" w:history="1">
        <w:r w:rsidRPr="0079514A">
          <w:rPr>
            <w:rStyle w:val="Hyperlink"/>
          </w:rPr>
          <w:t>http://archive.ics.uci.edu</w:t>
        </w:r>
      </w:hyperlink>
    </w:p>
    <w:p w14:paraId="145C4116" w14:textId="77777777" w:rsidR="00463AF7" w:rsidRDefault="00463AF7" w:rsidP="00463AF7"/>
    <w:p w14:paraId="3239A10A" w14:textId="6138D55F" w:rsidR="00463AF7" w:rsidRPr="00463AF7" w:rsidRDefault="00463AF7" w:rsidP="00463AF7">
      <w:pPr>
        <w:rPr>
          <w:b/>
          <w:bCs/>
          <w:sz w:val="24"/>
          <w:szCs w:val="24"/>
        </w:rPr>
      </w:pPr>
      <w:r w:rsidRPr="00463AF7">
        <w:rPr>
          <w:rFonts w:ascii="Segoe UI Emoji" w:hAnsi="Segoe UI Emoji" w:cs="Segoe UI Emoji"/>
          <w:b/>
          <w:bCs/>
          <w:sz w:val="24"/>
          <w:szCs w:val="24"/>
        </w:rPr>
        <w:t>🌍</w:t>
      </w:r>
      <w:r w:rsidRPr="00463AF7">
        <w:rPr>
          <w:b/>
          <w:bCs/>
          <w:sz w:val="24"/>
          <w:szCs w:val="24"/>
        </w:rPr>
        <w:t xml:space="preserve"> World Bank Data</w:t>
      </w:r>
    </w:p>
    <w:p w14:paraId="67E3D160" w14:textId="77777777" w:rsidR="00463AF7" w:rsidRDefault="00463AF7" w:rsidP="00463AF7">
      <w:r>
        <w:t xml:space="preserve">Development data for over 200 countries in areas like economy, population, and health.  </w:t>
      </w:r>
    </w:p>
    <w:p w14:paraId="29E43A6D" w14:textId="77777777" w:rsidR="00463AF7" w:rsidRDefault="00463AF7" w:rsidP="00463AF7">
      <w:r>
        <w:rPr>
          <w:rFonts w:ascii="Segoe UI Emoji" w:hAnsi="Segoe UI Emoji" w:cs="Segoe UI Emoji"/>
        </w:rPr>
        <w:t>📌</w:t>
      </w:r>
      <w:r>
        <w:t xml:space="preserve"> Tools: Interactive charts and trend predictions  </w:t>
      </w:r>
    </w:p>
    <w:p w14:paraId="33A22650" w14:textId="18A367AF" w:rsidR="00463AF7" w:rsidRDefault="00463AF7" w:rsidP="00463AF7">
      <w:r>
        <w:rPr>
          <w:rFonts w:ascii="Segoe UI Emoji" w:hAnsi="Segoe UI Emoji" w:cs="Segoe UI Emoji"/>
        </w:rPr>
        <w:t>🔗</w:t>
      </w:r>
      <w:r>
        <w:t xml:space="preserve"> </w:t>
      </w:r>
      <w:hyperlink r:id="rId7" w:history="1">
        <w:r w:rsidRPr="0079514A">
          <w:rPr>
            <w:rStyle w:val="Hyperlink"/>
          </w:rPr>
          <w:t>https://data.worldbank.org</w:t>
        </w:r>
      </w:hyperlink>
    </w:p>
    <w:p w14:paraId="252E4175" w14:textId="77777777" w:rsidR="00463AF7" w:rsidRDefault="00463AF7" w:rsidP="00463AF7"/>
    <w:p w14:paraId="3D87E164" w14:textId="0DB83748" w:rsidR="00463AF7" w:rsidRPr="00463AF7" w:rsidRDefault="00463AF7" w:rsidP="00463AF7">
      <w:pPr>
        <w:rPr>
          <w:b/>
          <w:bCs/>
          <w:sz w:val="24"/>
          <w:szCs w:val="24"/>
        </w:rPr>
      </w:pPr>
      <w:r w:rsidRPr="00463AF7">
        <w:rPr>
          <w:rFonts w:ascii="Segoe UI Emoji" w:hAnsi="Segoe UI Emoji" w:cs="Segoe UI Emoji"/>
          <w:b/>
          <w:bCs/>
          <w:sz w:val="24"/>
          <w:szCs w:val="24"/>
        </w:rPr>
        <w:t>📊</w:t>
      </w:r>
      <w:r w:rsidRPr="00463AF7">
        <w:rPr>
          <w:b/>
          <w:bCs/>
          <w:sz w:val="24"/>
          <w:szCs w:val="24"/>
        </w:rPr>
        <w:t xml:space="preserve"> FiveThirtyEight Data</w:t>
      </w:r>
    </w:p>
    <w:p w14:paraId="20DE9977" w14:textId="77777777" w:rsidR="00463AF7" w:rsidRDefault="00463AF7" w:rsidP="00463AF7">
      <w:r>
        <w:t xml:space="preserve">A data-driven journalism source focusing on sports, politics, and economics.  </w:t>
      </w:r>
    </w:p>
    <w:p w14:paraId="16B21F6F" w14:textId="77777777" w:rsidR="00463AF7" w:rsidRDefault="00463AF7" w:rsidP="00463AF7">
      <w:r>
        <w:rPr>
          <w:rFonts w:ascii="Segoe UI Emoji" w:hAnsi="Segoe UI Emoji" w:cs="Segoe UI Emoji"/>
        </w:rPr>
        <w:t>📌</w:t>
      </w:r>
      <w:r>
        <w:t xml:space="preserve"> Example: NBA statistics and US elections  </w:t>
      </w:r>
    </w:p>
    <w:p w14:paraId="4A6C9773" w14:textId="4113B05E" w:rsidR="00463AF7" w:rsidRDefault="00463AF7" w:rsidP="00463AF7">
      <w:r>
        <w:rPr>
          <w:rFonts w:ascii="Segoe UI Emoji" w:hAnsi="Segoe UI Emoji" w:cs="Segoe UI Emoji"/>
        </w:rPr>
        <w:t>🔗</w:t>
      </w:r>
      <w:r>
        <w:t xml:space="preserve"> </w:t>
      </w:r>
      <w:hyperlink r:id="rId8" w:history="1">
        <w:r w:rsidRPr="0079514A">
          <w:rPr>
            <w:rStyle w:val="Hyperlink"/>
          </w:rPr>
          <w:t>https://data.fivethirtyeight.com</w:t>
        </w:r>
      </w:hyperlink>
    </w:p>
    <w:p w14:paraId="2DE3109A" w14:textId="77777777" w:rsidR="00463AF7" w:rsidRDefault="00463AF7" w:rsidP="00463AF7"/>
    <w:p w14:paraId="2F442A6E" w14:textId="77777777" w:rsidR="002555B1" w:rsidRDefault="002555B1" w:rsidP="00463AF7"/>
    <w:p w14:paraId="32E76CCD" w14:textId="5C33E5E7" w:rsidR="00463AF7" w:rsidRPr="00463AF7" w:rsidRDefault="00463AF7" w:rsidP="00463AF7">
      <w:pPr>
        <w:rPr>
          <w:b/>
          <w:bCs/>
          <w:sz w:val="24"/>
          <w:szCs w:val="24"/>
        </w:rPr>
      </w:pPr>
      <w:r w:rsidRPr="00463AF7">
        <w:rPr>
          <w:rFonts w:ascii="Segoe UI Emoji" w:hAnsi="Segoe UI Emoji" w:cs="Segoe UI Emoji"/>
          <w:b/>
          <w:bCs/>
          <w:sz w:val="24"/>
          <w:szCs w:val="24"/>
        </w:rPr>
        <w:lastRenderedPageBreak/>
        <w:t>☁️</w:t>
      </w:r>
      <w:r w:rsidRPr="00463AF7">
        <w:rPr>
          <w:b/>
          <w:bCs/>
          <w:sz w:val="24"/>
          <w:szCs w:val="24"/>
        </w:rPr>
        <w:t xml:space="preserve"> AWS Open Data Datasets</w:t>
      </w:r>
    </w:p>
    <w:p w14:paraId="7345BBF4" w14:textId="77777777" w:rsidR="00463AF7" w:rsidRDefault="00463AF7" w:rsidP="00463AF7">
      <w:r>
        <w:t xml:space="preserve">A big data platform for deep learning projects and satellite imagery.  </w:t>
      </w:r>
    </w:p>
    <w:p w14:paraId="5548646B" w14:textId="77777777" w:rsidR="00463AF7" w:rsidRDefault="00463AF7" w:rsidP="00463AF7">
      <w:r>
        <w:rPr>
          <w:rFonts w:ascii="Segoe UI Emoji" w:hAnsi="Segoe UI Emoji" w:cs="Segoe UI Emoji"/>
        </w:rPr>
        <w:t>📌</w:t>
      </w:r>
      <w:r>
        <w:t xml:space="preserve"> Free access: Energy and environmental data  </w:t>
      </w:r>
    </w:p>
    <w:p w14:paraId="5541428C" w14:textId="66F546EC" w:rsidR="00463AF7" w:rsidRDefault="00463AF7" w:rsidP="00463AF7">
      <w:r>
        <w:rPr>
          <w:rFonts w:ascii="Segoe UI Emoji" w:hAnsi="Segoe UI Emoji" w:cs="Segoe UI Emoji"/>
        </w:rPr>
        <w:t>🔗</w:t>
      </w:r>
      <w:r>
        <w:t xml:space="preserve"> </w:t>
      </w:r>
      <w:hyperlink r:id="rId9" w:history="1">
        <w:r w:rsidRPr="0079514A">
          <w:rPr>
            <w:rStyle w:val="Hyperlink"/>
          </w:rPr>
          <w:t>https://registry.opendata.aws</w:t>
        </w:r>
      </w:hyperlink>
    </w:p>
    <w:p w14:paraId="07213E77" w14:textId="77777777" w:rsidR="00463AF7" w:rsidRDefault="00463AF7" w:rsidP="00463AF7"/>
    <w:p w14:paraId="5AAC3A7F" w14:textId="1FA456D0" w:rsidR="00463AF7" w:rsidRPr="00463AF7" w:rsidRDefault="00463AF7" w:rsidP="00463AF7">
      <w:pPr>
        <w:rPr>
          <w:b/>
          <w:bCs/>
          <w:sz w:val="24"/>
          <w:szCs w:val="24"/>
        </w:rPr>
      </w:pPr>
      <w:r w:rsidRPr="00463AF7">
        <w:rPr>
          <w:rFonts w:ascii="Segoe UI Emoji" w:hAnsi="Segoe UI Emoji" w:cs="Segoe UI Emoji"/>
          <w:b/>
          <w:bCs/>
          <w:sz w:val="24"/>
          <w:szCs w:val="24"/>
        </w:rPr>
        <w:t>🧪</w:t>
      </w:r>
      <w:r w:rsidRPr="00463AF7">
        <w:rPr>
          <w:b/>
          <w:bCs/>
          <w:sz w:val="24"/>
          <w:szCs w:val="24"/>
        </w:rPr>
        <w:t xml:space="preserve"> Academic Torrents</w:t>
      </w:r>
    </w:p>
    <w:p w14:paraId="1C4CFD32" w14:textId="77777777" w:rsidR="00463AF7" w:rsidRDefault="00463AF7" w:rsidP="00463AF7">
      <w:r>
        <w:t xml:space="preserve">A source for large datasets up to 2 terabytes for academic research.  </w:t>
      </w:r>
    </w:p>
    <w:p w14:paraId="509A1F96" w14:textId="77777777" w:rsidR="00463AF7" w:rsidRDefault="00463AF7" w:rsidP="00463AF7">
      <w:r>
        <w:rPr>
          <w:rFonts w:ascii="Segoe UI Emoji" w:hAnsi="Segoe UI Emoji" w:cs="Segoe UI Emoji"/>
        </w:rPr>
        <w:t>📌</w:t>
      </w:r>
      <w:r>
        <w:t xml:space="preserve"> Example: MIMIC-III medical data  </w:t>
      </w:r>
    </w:p>
    <w:p w14:paraId="43BA8EB7" w14:textId="436F1FFC" w:rsidR="00463AF7" w:rsidRDefault="00463AF7" w:rsidP="00463AF7">
      <w:r>
        <w:rPr>
          <w:rFonts w:ascii="Segoe UI Emoji" w:hAnsi="Segoe UI Emoji" w:cs="Segoe UI Emoji"/>
        </w:rPr>
        <w:t>🔗</w:t>
      </w:r>
      <w:r>
        <w:t xml:space="preserve"> </w:t>
      </w:r>
      <w:hyperlink r:id="rId10" w:history="1">
        <w:r w:rsidRPr="0079514A">
          <w:rPr>
            <w:rStyle w:val="Hyperlink"/>
          </w:rPr>
          <w:t>https://academictorrents.com</w:t>
        </w:r>
      </w:hyperlink>
    </w:p>
    <w:p w14:paraId="6701D86C" w14:textId="77777777" w:rsidR="00463AF7" w:rsidRDefault="00463AF7" w:rsidP="00463AF7"/>
    <w:p w14:paraId="4CD88E2F" w14:textId="5C9307E6" w:rsidR="00463AF7" w:rsidRPr="00463AF7" w:rsidRDefault="00463AF7" w:rsidP="00463AF7">
      <w:pPr>
        <w:rPr>
          <w:b/>
          <w:bCs/>
          <w:sz w:val="24"/>
          <w:szCs w:val="24"/>
        </w:rPr>
      </w:pPr>
      <w:r w:rsidRPr="00463AF7">
        <w:rPr>
          <w:rFonts w:ascii="Segoe UI Emoji" w:hAnsi="Segoe UI Emoji" w:cs="Segoe UI Emoji"/>
          <w:b/>
          <w:bCs/>
          <w:sz w:val="24"/>
          <w:szCs w:val="24"/>
        </w:rPr>
        <w:t>🏥</w:t>
      </w:r>
      <w:r w:rsidRPr="00463AF7">
        <w:rPr>
          <w:b/>
          <w:bCs/>
          <w:sz w:val="24"/>
          <w:szCs w:val="24"/>
        </w:rPr>
        <w:t xml:space="preserve"> WHO GHO Health Data</w:t>
      </w:r>
    </w:p>
    <w:p w14:paraId="2AD390F2" w14:textId="77777777" w:rsidR="00463AF7" w:rsidRDefault="00463AF7" w:rsidP="00463AF7">
      <w:r>
        <w:t xml:space="preserve">Statistics from the World Health Organization on disease prevalence and vaccination.  </w:t>
      </w:r>
    </w:p>
    <w:p w14:paraId="116C4EA9" w14:textId="77777777" w:rsidR="00463AF7" w:rsidRDefault="00463AF7" w:rsidP="00463AF7">
      <w:r>
        <w:rPr>
          <w:rFonts w:ascii="Segoe UI Emoji" w:hAnsi="Segoe UI Emoji" w:cs="Segoe UI Emoji"/>
        </w:rPr>
        <w:t>📌</w:t>
      </w:r>
      <w:r>
        <w:t xml:space="preserve"> Use: </w:t>
      </w:r>
      <w:proofErr w:type="spellStart"/>
      <w:r>
        <w:t>Analyzing</w:t>
      </w:r>
      <w:proofErr w:type="spellEnd"/>
      <w:r>
        <w:t xml:space="preserve"> epidemics and policymaking  </w:t>
      </w:r>
    </w:p>
    <w:p w14:paraId="03126C76" w14:textId="73642305" w:rsidR="00463AF7" w:rsidRDefault="00463AF7" w:rsidP="00463AF7">
      <w:r>
        <w:rPr>
          <w:rFonts w:ascii="Segoe UI Emoji" w:hAnsi="Segoe UI Emoji" w:cs="Segoe UI Emoji"/>
        </w:rPr>
        <w:t>🔗</w:t>
      </w:r>
      <w:r>
        <w:t xml:space="preserve"> </w:t>
      </w:r>
      <w:hyperlink r:id="rId11" w:history="1">
        <w:r w:rsidRPr="0079514A">
          <w:rPr>
            <w:rStyle w:val="Hyperlink"/>
          </w:rPr>
          <w:t>https://www.who.int/data/gho</w:t>
        </w:r>
      </w:hyperlink>
    </w:p>
    <w:p w14:paraId="74D78DC8" w14:textId="77777777" w:rsidR="00463AF7" w:rsidRDefault="00463AF7" w:rsidP="00463AF7"/>
    <w:p w14:paraId="0C67243A" w14:textId="77386699" w:rsidR="00463AF7" w:rsidRPr="00463AF7" w:rsidRDefault="00463AF7" w:rsidP="00463AF7">
      <w:pPr>
        <w:rPr>
          <w:b/>
          <w:bCs/>
          <w:sz w:val="24"/>
          <w:szCs w:val="24"/>
        </w:rPr>
      </w:pPr>
      <w:r w:rsidRPr="00463AF7">
        <w:rPr>
          <w:rFonts w:ascii="Segoe UI Emoji" w:hAnsi="Segoe UI Emoji" w:cs="Segoe UI Emoji"/>
          <w:b/>
          <w:bCs/>
          <w:sz w:val="24"/>
          <w:szCs w:val="24"/>
        </w:rPr>
        <w:t>🤖</w:t>
      </w:r>
      <w:r w:rsidRPr="00463AF7">
        <w:rPr>
          <w:b/>
          <w:bCs/>
          <w:sz w:val="24"/>
          <w:szCs w:val="24"/>
        </w:rPr>
        <w:t xml:space="preserve"> Hugging Face Library</w:t>
      </w:r>
    </w:p>
    <w:p w14:paraId="6BE58522" w14:textId="77777777" w:rsidR="00463AF7" w:rsidRDefault="00463AF7" w:rsidP="00463AF7">
      <w:r>
        <w:t xml:space="preserve">A specialized platform for language processing with datasets for text, audio, and images.  </w:t>
      </w:r>
    </w:p>
    <w:p w14:paraId="5F314ECE" w14:textId="77777777" w:rsidR="00463AF7" w:rsidRDefault="00463AF7" w:rsidP="00463AF7">
      <w:r>
        <w:rPr>
          <w:rFonts w:ascii="Segoe UI Emoji" w:hAnsi="Segoe UI Emoji" w:cs="Segoe UI Emoji"/>
        </w:rPr>
        <w:t>📌</w:t>
      </w:r>
      <w:r>
        <w:t xml:space="preserve"> Example: Machine translation and sentiment detection  </w:t>
      </w:r>
    </w:p>
    <w:p w14:paraId="01A90C95" w14:textId="0DC75C5F" w:rsidR="00463AF7" w:rsidRDefault="00463AF7" w:rsidP="00463AF7">
      <w:r>
        <w:rPr>
          <w:rFonts w:ascii="Segoe UI Emoji" w:hAnsi="Segoe UI Emoji" w:cs="Segoe UI Emoji"/>
        </w:rPr>
        <w:t>🔗</w:t>
      </w:r>
      <w:r>
        <w:t xml:space="preserve"> </w:t>
      </w:r>
      <w:hyperlink r:id="rId12" w:history="1">
        <w:r w:rsidRPr="0079514A">
          <w:rPr>
            <w:rStyle w:val="Hyperlink"/>
          </w:rPr>
          <w:t>https://huggingface.co/datasets</w:t>
        </w:r>
      </w:hyperlink>
    </w:p>
    <w:p w14:paraId="37F62328" w14:textId="0F8C4F32" w:rsidR="00D50B10" w:rsidRDefault="00D50B10" w:rsidP="00463AF7"/>
    <w:sectPr w:rsidR="00D50B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wMjM2NDA3NzA2MLNU0lEKTi0uzszPAykwrAUAC//IhywAAAA="/>
  </w:docVars>
  <w:rsids>
    <w:rsidRoot w:val="00463AF7"/>
    <w:rsid w:val="002555B1"/>
    <w:rsid w:val="00463AF7"/>
    <w:rsid w:val="004C0276"/>
    <w:rsid w:val="006D594F"/>
    <w:rsid w:val="009A7630"/>
    <w:rsid w:val="00A9336F"/>
    <w:rsid w:val="00C30831"/>
    <w:rsid w:val="00D50B10"/>
    <w:rsid w:val="00DC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0F784B"/>
  <w15:chartTrackingRefBased/>
  <w15:docId w15:val="{9D758D91-3923-4C32-B0C1-22F73DBC6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3AF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3AF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3AF7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3AF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3AF7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3AF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3AF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3AF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3AF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3AF7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3A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3AF7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3AF7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3AF7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3AF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3AF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3AF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3AF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3AF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3A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3AF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3AF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3AF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3AF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3AF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3AF7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3AF7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3AF7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3AF7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63A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A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55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fivethirtyeight.com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ata.worldbank.org" TargetMode="External"/><Relationship Id="rId12" Type="http://schemas.openxmlformats.org/officeDocument/2006/relationships/hyperlink" Target="https://huggingface.co/datase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archive.ics.uci.edu" TargetMode="External"/><Relationship Id="rId11" Type="http://schemas.openxmlformats.org/officeDocument/2006/relationships/hyperlink" Target="https://www.who.int/data/gho" TargetMode="External"/><Relationship Id="rId5" Type="http://schemas.openxmlformats.org/officeDocument/2006/relationships/hyperlink" Target="https://toolbox.google.com/datasetsearch" TargetMode="External"/><Relationship Id="rId10" Type="http://schemas.openxmlformats.org/officeDocument/2006/relationships/hyperlink" Target="https://academictorrents.com" TargetMode="External"/><Relationship Id="rId4" Type="http://schemas.openxmlformats.org/officeDocument/2006/relationships/hyperlink" Target="https://kaggle.com/datasets" TargetMode="External"/><Relationship Id="rId9" Type="http://schemas.openxmlformats.org/officeDocument/2006/relationships/hyperlink" Target="https://registry.opendata.aw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</dc:creator>
  <cp:keywords/>
  <dc:description/>
  <cp:lastModifiedBy>M A</cp:lastModifiedBy>
  <cp:revision>2</cp:revision>
  <dcterms:created xsi:type="dcterms:W3CDTF">2025-02-14T17:34:00Z</dcterms:created>
  <dcterms:modified xsi:type="dcterms:W3CDTF">2025-02-14T17:34:00Z</dcterms:modified>
</cp:coreProperties>
</file>